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2D3E7" w14:textId="568004F3" w:rsidR="00645198" w:rsidRPr="0004353C" w:rsidRDefault="006B2791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  <w:szCs w:val="22"/>
        </w:rPr>
      </w:pPr>
      <w:r w:rsidRPr="0004353C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Department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Earth, Environment and Society</w:t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, Faculty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Science</w:t>
      </w:r>
    </w:p>
    <w:p w14:paraId="5478280C" w14:textId="77777777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McMaster University, </w:t>
      </w:r>
      <w:r w:rsidRPr="0004353C">
        <w:rPr>
          <w:rFonts w:asciiTheme="minorHAnsi" w:hAnsiTheme="minorHAnsi" w:cstheme="minorHAnsi"/>
          <w:color w:val="A6A6A6" w:themeColor="background1" w:themeShade="A6"/>
        </w:rPr>
        <w:t>1280 Main Street West</w:t>
      </w:r>
    </w:p>
    <w:p w14:paraId="7DB337A2" w14:textId="62E87677" w:rsidR="00645198" w:rsidRPr="0004353C" w:rsidRDefault="00645198" w:rsidP="00645198">
      <w:pPr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</w:rPr>
        <w:t>Hamilton, Ontario, Canada, L8S 4L7</w:t>
      </w:r>
    </w:p>
    <w:p w14:paraId="09EDCAD7" w14:textId="2F56288D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szCs w:val="22"/>
        </w:rPr>
      </w:pPr>
    </w:p>
    <w:p w14:paraId="1005B5A7" w14:textId="77777777" w:rsidR="00F97BFC" w:rsidRPr="0004353C" w:rsidRDefault="00F97BFC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</w:p>
    <w:p w14:paraId="1AA46D26" w14:textId="3657697C" w:rsidR="001F0AFB" w:rsidRPr="0004353C" w:rsidRDefault="00E37CD0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sz w:val="24"/>
          <w:szCs w:val="24"/>
          <w:lang w:val="en-CA"/>
        </w:rPr>
        <w:t xml:space="preserve">September </w:t>
      </w:r>
      <w:r w:rsidR="00E755DB">
        <w:rPr>
          <w:rFonts w:asciiTheme="minorHAnsi" w:hAnsiTheme="minorHAnsi" w:cstheme="minorHAnsi"/>
          <w:sz w:val="24"/>
          <w:szCs w:val="24"/>
          <w:lang w:val="en-CA"/>
        </w:rPr>
        <w:t>22nd</w:t>
      </w:r>
      <w:r w:rsidR="00A4030E" w:rsidRPr="0004353C">
        <w:rPr>
          <w:rFonts w:asciiTheme="minorHAnsi" w:hAnsiTheme="minorHAnsi" w:cstheme="minorHAnsi"/>
          <w:sz w:val="24"/>
          <w:szCs w:val="24"/>
          <w:lang w:val="en-CA"/>
        </w:rPr>
        <w:t>, 2022</w:t>
      </w:r>
    </w:p>
    <w:p w14:paraId="5D5FA530" w14:textId="77777777" w:rsidR="00BA7D8F" w:rsidRPr="0004353C" w:rsidRDefault="00BA7D8F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</w:p>
    <w:p w14:paraId="63109E33" w14:textId="4CEB34D8" w:rsidR="00FA6E90" w:rsidRPr="0004353C" w:rsidRDefault="00216782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 xml:space="preserve">Dear </w:t>
      </w:r>
      <w:r w:rsidR="00F95E1A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 xml:space="preserve">Dr. Emily </w:t>
      </w:r>
      <w:proofErr w:type="spellStart"/>
      <w:r w:rsidR="00F95E1A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Chenette</w:t>
      </w:r>
      <w:proofErr w:type="spellEnd"/>
      <w:r w:rsidR="00BA7D8F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,</w:t>
      </w:r>
    </w:p>
    <w:p w14:paraId="52FC1229" w14:textId="60B6BEE1" w:rsidR="009B24F1" w:rsidRPr="0004353C" w:rsidRDefault="009B24F1" w:rsidP="009B24F1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i/>
          <w:i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 xml:space="preserve">Editor-in-Chief, </w:t>
      </w:r>
      <w:r w:rsidR="006E4E17"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>PLOS ONE</w:t>
      </w:r>
    </w:p>
    <w:p w14:paraId="39D7F311" w14:textId="77777777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309E508" w14:textId="6CC767D5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bookmarkStart w:id="0" w:name="_Hlk99656556"/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This letter is submitted in support of the research paper </w:t>
      </w:r>
      <w:r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 xml:space="preserve">Introducing spatial availability, a singly-constrained </w:t>
      </w:r>
      <w:r w:rsidR="006E4E17"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>measure of competitive accessibility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I am the lead and corresponding author</w:t>
      </w:r>
      <w:r w:rsidR="00494A62" w:rsidRPr="0004353C">
        <w:rPr>
          <w:rFonts w:asciiTheme="minorHAnsi" w:hAnsiTheme="minorHAnsi" w:cstheme="minorHAnsi"/>
          <w:sz w:val="22"/>
          <w:szCs w:val="22"/>
          <w:lang w:val="en-CA"/>
        </w:rPr>
        <w:t>,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nd a doctoral graduate student in the School of Earth, Environment and Society at McMaster University. The co-authors are Prof.</w:t>
      </w:r>
      <w:r w:rsidR="006B2791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Antonio Paez, from the School of Earth, Environment and Society at McMaster University, Prof. C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hristopher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D. Higgins, from the Department of Geography &amp; Planning at University of Toronto Scarborough, and Prof. M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oataz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Mohamed, from the Department of Civil Engineering at McMaster University. </w:t>
      </w:r>
    </w:p>
    <w:p w14:paraId="23318326" w14:textId="050AFCFE" w:rsidR="00751C57" w:rsidRDefault="00751C57" w:rsidP="00597D6D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br/>
        <w:t>Thank you and the reviewers for all the valuable feedback. The following points have been changed:</w:t>
      </w:r>
    </w:p>
    <w:p w14:paraId="7D2746FA" w14:textId="67009502" w:rsidR="00751C57" w:rsidRDefault="00343A1D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dified the abstract to highlight the paper’s</w:t>
      </w:r>
      <w:r w:rsidR="00E61E00">
        <w:rPr>
          <w:rFonts w:asciiTheme="minorHAnsi" w:hAnsiTheme="minorHAnsi" w:cstheme="minorHAnsi"/>
          <w:sz w:val="22"/>
          <w:szCs w:val="22"/>
        </w:rPr>
        <w:t xml:space="preserve"> important</w:t>
      </w:r>
      <w:r>
        <w:rPr>
          <w:rFonts w:asciiTheme="minorHAnsi" w:hAnsiTheme="minorHAnsi" w:cstheme="minorHAnsi"/>
          <w:sz w:val="22"/>
          <w:szCs w:val="22"/>
        </w:rPr>
        <w:t xml:space="preserve"> contributions</w:t>
      </w:r>
      <w:r w:rsidR="00E755DB">
        <w:rPr>
          <w:rFonts w:asciiTheme="minorHAnsi" w:hAnsiTheme="minorHAnsi" w:cstheme="minorHAnsi"/>
          <w:sz w:val="22"/>
          <w:szCs w:val="22"/>
        </w:rPr>
        <w:t>;</w:t>
      </w:r>
    </w:p>
    <w:p w14:paraId="296904BE" w14:textId="5EC92E42" w:rsidR="00597D6D" w:rsidRDefault="00DD231E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larified the article’s contribution within the Introduction and Conclusion sections</w:t>
      </w:r>
      <w:r w:rsidR="00E755DB">
        <w:rPr>
          <w:rFonts w:asciiTheme="minorHAnsi" w:hAnsiTheme="minorHAnsi" w:cstheme="minorHAnsi"/>
          <w:sz w:val="22"/>
          <w:szCs w:val="22"/>
        </w:rPr>
        <w:t>; and</w:t>
      </w:r>
    </w:p>
    <w:p w14:paraId="5B1EF5DA" w14:textId="51A52841" w:rsidR="00DD231E" w:rsidRPr="00597D6D" w:rsidRDefault="00DD231E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ded additional re</w:t>
      </w:r>
      <w:r w:rsidR="00E755DB">
        <w:rPr>
          <w:rFonts w:asciiTheme="minorHAnsi" w:hAnsiTheme="minorHAnsi" w:cstheme="minorHAnsi"/>
          <w:sz w:val="22"/>
          <w:szCs w:val="22"/>
        </w:rPr>
        <w:t>levant literature for the reader’s reference.</w:t>
      </w:r>
    </w:p>
    <w:p w14:paraId="76B7DEFD" w14:textId="76008EA1" w:rsidR="00BA7D8F" w:rsidRPr="0004353C" w:rsidRDefault="00597D6D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>
        <w:rPr>
          <w:rFonts w:asciiTheme="minorHAnsi" w:hAnsiTheme="minorHAnsi" w:cstheme="minorHAnsi"/>
          <w:sz w:val="22"/>
          <w:szCs w:val="22"/>
          <w:lang w:val="en-CA"/>
        </w:rPr>
        <w:t>As mentioned in the journal requirements comments, p</w:t>
      </w:r>
      <w:r w:rsidR="00751C57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lease update the </w:t>
      </w:r>
      <w:r w:rsidR="00C05CBA" w:rsidRPr="0004353C">
        <w:rPr>
          <w:rFonts w:asciiTheme="minorHAnsi" w:hAnsiTheme="minorHAnsi" w:cstheme="minorHAnsi"/>
          <w:sz w:val="22"/>
          <w:szCs w:val="22"/>
          <w:lang w:val="en-CA"/>
        </w:rPr>
        <w:t>Role of Funder statement as follows:</w:t>
      </w:r>
    </w:p>
    <w:p w14:paraId="73331AE2" w14:textId="77777777" w:rsidR="0004353C" w:rsidRPr="0004353C" w:rsidRDefault="0004353C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A03161A" w14:textId="10FD4BAD" w:rsidR="00751C57" w:rsidRPr="0004353C" w:rsidRDefault="00751C57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i/>
          <w:iCs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This research has received funding from the Social Sciences and Humanities Research Council of Canada’s (SSHRC) partnership grant Mobilizing Justice: towards evidence-based transportation equity policy. The funder was not involved in the decision to submit the </w:t>
      </w:r>
      <w:r w:rsidR="004A2775">
        <w:rPr>
          <w:rFonts w:asciiTheme="minorHAnsi" w:hAnsiTheme="minorHAnsi" w:cstheme="minorHAnsi"/>
          <w:i/>
          <w:iCs/>
          <w:sz w:val="22"/>
          <w:szCs w:val="22"/>
          <w:lang w:val="en-CA"/>
        </w:rPr>
        <w:t>manuscript</w:t>
      </w:r>
      <w:r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for publication, nor will they be involved in any aspect of the </w:t>
      </w:r>
      <w:r w:rsidR="004A2775">
        <w:rPr>
          <w:rFonts w:asciiTheme="minorHAnsi" w:hAnsiTheme="minorHAnsi" w:cstheme="minorHAnsi"/>
          <w:i/>
          <w:iCs/>
          <w:sz w:val="22"/>
          <w:szCs w:val="22"/>
          <w:lang w:val="en-CA"/>
        </w:rPr>
        <w:t>design or conduct of the manuscript</w:t>
      </w:r>
      <w:ins w:id="1" w:author="Paez, Antonio" w:date="2022-09-22T13:24:00Z">
        <w:r w:rsidR="00185650">
          <w:rPr>
            <w:rFonts w:asciiTheme="minorHAnsi" w:hAnsiTheme="minorHAnsi" w:cstheme="minorHAnsi"/>
            <w:i/>
            <w:iCs/>
            <w:sz w:val="22"/>
            <w:szCs w:val="22"/>
            <w:lang w:val="en-CA"/>
          </w:rPr>
          <w:t xml:space="preserve"> and Canada Graduate Scholarships to Anastasia </w:t>
        </w:r>
        <w:proofErr w:type="spellStart"/>
        <w:r w:rsidR="00185650">
          <w:rPr>
            <w:rFonts w:asciiTheme="minorHAnsi" w:hAnsiTheme="minorHAnsi" w:cstheme="minorHAnsi"/>
            <w:i/>
            <w:iCs/>
            <w:sz w:val="22"/>
            <w:szCs w:val="22"/>
            <w:lang w:val="en-CA"/>
          </w:rPr>
          <w:t>Soukhov</w:t>
        </w:r>
      </w:ins>
      <w:proofErr w:type="spellEnd"/>
      <w:r w:rsidR="0004353C"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>.</w:t>
      </w:r>
    </w:p>
    <w:p w14:paraId="1380DDD9" w14:textId="77777777" w:rsidR="00751C57" w:rsidRPr="0004353C" w:rsidRDefault="00751C57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06F2943D" w14:textId="709371E4" w:rsidR="00BA7D8F" w:rsidRPr="0004353C" w:rsidRDefault="00BA7D8F" w:rsidP="00BA7D8F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t>We look forward to hearing</w:t>
      </w:r>
      <w:r w:rsidR="00751C57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gain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from you and your expert reviewers. On behalf of my co-authors, I would like to thank you in advance for your attention. </w:t>
      </w:r>
      <w:r w:rsidR="006D231B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This article is currently available as a preprint on the OSF server here: </w:t>
      </w:r>
      <w:hyperlink r:id="rId12" w:history="1">
        <w:r w:rsidR="006D231B" w:rsidRPr="0004353C">
          <w:rPr>
            <w:rStyle w:val="Hyperlink"/>
            <w:rFonts w:asciiTheme="minorHAnsi" w:hAnsiTheme="minorHAnsi" w:cstheme="minorHAnsi"/>
            <w:sz w:val="22"/>
            <w:szCs w:val="22"/>
            <w:lang w:val="en-CA"/>
          </w:rPr>
          <w:t>https://osf.io/sjd5n/</w:t>
        </w:r>
      </w:hyperlink>
    </w:p>
    <w:bookmarkEnd w:id="0"/>
    <w:p w14:paraId="290F1546" w14:textId="77777777" w:rsidR="003A44C2" w:rsidRPr="0004353C" w:rsidRDefault="003A44C2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43075D" w14:textId="37B4AF9B" w:rsidR="00FD4475" w:rsidRPr="0004353C" w:rsidRDefault="000F1766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4353C">
        <w:rPr>
          <w:rFonts w:asciiTheme="minorHAnsi" w:hAnsiTheme="minorHAnsi" w:cstheme="minorHAnsi"/>
          <w:b/>
          <w:bCs/>
          <w:sz w:val="22"/>
          <w:szCs w:val="22"/>
        </w:rPr>
        <w:t>Sincerely</w:t>
      </w:r>
      <w:r w:rsidR="00FD4475" w:rsidRPr="0004353C">
        <w:rPr>
          <w:rFonts w:asciiTheme="minorHAnsi" w:hAnsiTheme="minorHAnsi" w:cstheme="minorHAnsi"/>
          <w:b/>
          <w:bCs/>
          <w:sz w:val="22"/>
          <w:szCs w:val="22"/>
        </w:rPr>
        <w:t>,</w:t>
      </w:r>
    </w:p>
    <w:p w14:paraId="7C7E664E" w14:textId="3FBC76B6" w:rsidR="00FD4475" w:rsidRPr="0004353C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04353C">
        <w:rPr>
          <w:rFonts w:asciiTheme="minorHAnsi" w:hAnsiTheme="minorHAnsi" w:cstheme="minorHAnsi"/>
          <w:b/>
          <w:bCs/>
          <w:color w:val="7A003C"/>
          <w:sz w:val="22"/>
          <w:szCs w:val="22"/>
        </w:rPr>
        <w:t xml:space="preserve">Anastasia </w:t>
      </w:r>
      <w:proofErr w:type="spellStart"/>
      <w:r w:rsidRPr="0004353C">
        <w:rPr>
          <w:rFonts w:asciiTheme="minorHAnsi" w:hAnsiTheme="minorHAnsi" w:cstheme="minorHAnsi"/>
          <w:b/>
          <w:bCs/>
          <w:color w:val="7A003C"/>
          <w:sz w:val="22"/>
          <w:szCs w:val="22"/>
        </w:rPr>
        <w:t>Soukhov</w:t>
      </w:r>
      <w:proofErr w:type="spellEnd"/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, </w:t>
      </w:r>
      <w:proofErr w:type="spellStart"/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</w:t>
      </w:r>
      <w:r w:rsidR="0043141D" w:rsidRPr="0004353C">
        <w:rPr>
          <w:rFonts w:asciiTheme="minorHAnsi" w:hAnsiTheme="minorHAnsi" w:cstheme="minorHAnsi"/>
          <w:color w:val="5E6A71"/>
          <w:sz w:val="18"/>
          <w:szCs w:val="18"/>
        </w:rPr>
        <w:t>A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Sc</w:t>
      </w:r>
      <w:proofErr w:type="spellEnd"/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, B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.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ng.</w:t>
      </w:r>
    </w:p>
    <w:p w14:paraId="36022B58" w14:textId="5C0953CE" w:rsidR="0043141D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PhD Student</w:t>
      </w:r>
      <w:r w:rsidR="0043141D" w:rsidRPr="0004353C">
        <w:rPr>
          <w:rFonts w:asciiTheme="minorHAnsi" w:hAnsiTheme="minorHAnsi" w:cstheme="minorHAnsi"/>
          <w:color w:val="5E6A71"/>
        </w:rPr>
        <w:t>,</w:t>
      </w:r>
    </w:p>
    <w:p w14:paraId="45C8BCD8" w14:textId="6958572A" w:rsidR="00FD4475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School of Earth, Environment and Society,</w:t>
      </w:r>
      <w:r w:rsidR="00FD4475" w:rsidRPr="0004353C">
        <w:rPr>
          <w:rFonts w:asciiTheme="minorHAnsi" w:hAnsiTheme="minorHAnsi" w:cstheme="minorHAnsi"/>
          <w:color w:val="5E6A71"/>
        </w:rPr>
        <w:t xml:space="preserve"> McMaster University</w:t>
      </w:r>
    </w:p>
    <w:p w14:paraId="19C1EBEB" w14:textId="37B263BC" w:rsidR="000756D0" w:rsidRPr="0004353C" w:rsidRDefault="0078786E" w:rsidP="008E1207">
      <w:pPr>
        <w:spacing w:before="60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04353C">
        <w:rPr>
          <w:rFonts w:asciiTheme="minorHAnsi" w:hAnsiTheme="minorHAnsi" w:cstheme="minorHAnsi"/>
          <w:color w:val="5E6A71"/>
          <w:sz w:val="18"/>
          <w:szCs w:val="18"/>
        </w:rPr>
        <w:t>L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ocation: </w:t>
      </w:r>
      <w:hyperlink r:id="rId13" w:history="1">
        <w:r w:rsidR="00BA7D8F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BSB</w:t>
        </w:r>
      </w:hyperlink>
      <w:r w:rsidR="00BA7D8F" w:rsidRPr="0004353C">
        <w:rPr>
          <w:rStyle w:val="Hyperlink"/>
          <w:rFonts w:asciiTheme="minorHAnsi" w:hAnsiTheme="minorHAnsi" w:cstheme="minorHAnsi"/>
          <w:color w:val="7A003C"/>
          <w:sz w:val="18"/>
          <w:szCs w:val="18"/>
        </w:rPr>
        <w:t xml:space="preserve"> 333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P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hone: 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(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89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 xml:space="preserve">) 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937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-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194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ail: </w:t>
      </w:r>
      <w:hyperlink r:id="rId14" w:history="1">
        <w:r w:rsidR="000E02EE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soukhoa@mcmaster.ca</w:t>
        </w:r>
      </w:hyperlink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</w:p>
    <w:sectPr w:rsidR="000756D0" w:rsidRPr="0004353C" w:rsidSect="007E264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720" w:right="1224" w:bottom="720" w:left="1224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8B0AF" w14:textId="77777777" w:rsidR="002A20E3" w:rsidRDefault="002A20E3">
      <w:r>
        <w:separator/>
      </w:r>
    </w:p>
  </w:endnote>
  <w:endnote w:type="continuationSeparator" w:id="0">
    <w:p w14:paraId="0585A6CE" w14:textId="77777777" w:rsidR="002A20E3" w:rsidRDefault="002A20E3">
      <w:r>
        <w:continuationSeparator/>
      </w:r>
    </w:p>
  </w:endnote>
  <w:endnote w:type="continuationNotice" w:id="1">
    <w:p w14:paraId="4A44AF32" w14:textId="77777777" w:rsidR="002A20E3" w:rsidRDefault="002A20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2AA97" w14:textId="77777777" w:rsidR="002A20E3" w:rsidRDefault="002A20E3">
      <w:r>
        <w:separator/>
      </w:r>
    </w:p>
  </w:footnote>
  <w:footnote w:type="continuationSeparator" w:id="0">
    <w:p w14:paraId="2F67F571" w14:textId="77777777" w:rsidR="002A20E3" w:rsidRDefault="002A20E3">
      <w:r>
        <w:continuationSeparator/>
      </w:r>
    </w:p>
  </w:footnote>
  <w:footnote w:type="continuationNotice" w:id="1">
    <w:p w14:paraId="247EA983" w14:textId="77777777" w:rsidR="002A20E3" w:rsidRDefault="002A20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1B8E45CB"/>
    <w:multiLevelType w:val="hybridMultilevel"/>
    <w:tmpl w:val="AA46E6C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7733"/>
    <w:multiLevelType w:val="hybridMultilevel"/>
    <w:tmpl w:val="464AD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736923">
    <w:abstractNumId w:val="2"/>
  </w:num>
  <w:num w:numId="2" w16cid:durableId="1636711693">
    <w:abstractNumId w:val="0"/>
  </w:num>
  <w:num w:numId="3" w16cid:durableId="609898635">
    <w:abstractNumId w:val="1"/>
  </w:num>
  <w:num w:numId="4" w16cid:durableId="174612660">
    <w:abstractNumId w:val="7"/>
  </w:num>
  <w:num w:numId="5" w16cid:durableId="1576471712">
    <w:abstractNumId w:val="4"/>
  </w:num>
  <w:num w:numId="6" w16cid:durableId="1804041093">
    <w:abstractNumId w:val="7"/>
  </w:num>
  <w:num w:numId="7" w16cid:durableId="852962474">
    <w:abstractNumId w:val="7"/>
  </w:num>
  <w:num w:numId="8" w16cid:durableId="493422242">
    <w:abstractNumId w:val="7"/>
  </w:num>
  <w:num w:numId="9" w16cid:durableId="593174915">
    <w:abstractNumId w:val="7"/>
  </w:num>
  <w:num w:numId="10" w16cid:durableId="2134977652">
    <w:abstractNumId w:val="6"/>
  </w:num>
  <w:num w:numId="11" w16cid:durableId="914361104">
    <w:abstractNumId w:val="7"/>
  </w:num>
  <w:num w:numId="12" w16cid:durableId="1701666480">
    <w:abstractNumId w:val="7"/>
  </w:num>
  <w:num w:numId="13" w16cid:durableId="1771896959">
    <w:abstractNumId w:val="7"/>
  </w:num>
  <w:num w:numId="14" w16cid:durableId="1768848862">
    <w:abstractNumId w:val="7"/>
  </w:num>
  <w:num w:numId="15" w16cid:durableId="1465003089">
    <w:abstractNumId w:val="7"/>
  </w:num>
  <w:num w:numId="16" w16cid:durableId="1797024116">
    <w:abstractNumId w:val="7"/>
  </w:num>
  <w:num w:numId="17" w16cid:durableId="916862303">
    <w:abstractNumId w:val="8"/>
  </w:num>
  <w:num w:numId="18" w16cid:durableId="1397121504">
    <w:abstractNumId w:val="7"/>
  </w:num>
  <w:num w:numId="19" w16cid:durableId="1973901999">
    <w:abstractNumId w:val="7"/>
  </w:num>
  <w:num w:numId="20" w16cid:durableId="2046056515">
    <w:abstractNumId w:val="7"/>
  </w:num>
  <w:num w:numId="21" w16cid:durableId="1313949740">
    <w:abstractNumId w:val="7"/>
  </w:num>
  <w:num w:numId="22" w16cid:durableId="22172592">
    <w:abstractNumId w:val="7"/>
  </w:num>
  <w:num w:numId="23" w16cid:durableId="289941371">
    <w:abstractNumId w:val="7"/>
  </w:num>
  <w:num w:numId="24" w16cid:durableId="87779113">
    <w:abstractNumId w:val="7"/>
  </w:num>
  <w:num w:numId="25" w16cid:durableId="1098450638">
    <w:abstractNumId w:val="7"/>
  </w:num>
  <w:num w:numId="26" w16cid:durableId="1905866793">
    <w:abstractNumId w:val="7"/>
  </w:num>
  <w:num w:numId="27" w16cid:durableId="1166438973">
    <w:abstractNumId w:val="7"/>
  </w:num>
  <w:num w:numId="28" w16cid:durableId="1081760995">
    <w:abstractNumId w:val="5"/>
  </w:num>
  <w:num w:numId="29" w16cid:durableId="728528915">
    <w:abstractNumId w:val="3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ez, Antonio">
    <w15:presenceInfo w15:providerId="AD" w15:userId="S::paezha@mcmaster.ca::b37c5b05-ca8b-4d17-bd06-2a327b7009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6CC"/>
    <w:rsid w:val="000407CF"/>
    <w:rsid w:val="0004225A"/>
    <w:rsid w:val="0004353C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31F1F"/>
    <w:rsid w:val="001346CD"/>
    <w:rsid w:val="0013505D"/>
    <w:rsid w:val="0013588A"/>
    <w:rsid w:val="00135E8F"/>
    <w:rsid w:val="0014176B"/>
    <w:rsid w:val="00142A38"/>
    <w:rsid w:val="00146F20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650"/>
    <w:rsid w:val="0018593C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E3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3A1D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074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652B"/>
    <w:rsid w:val="00451500"/>
    <w:rsid w:val="00455EF4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A2775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97D6D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231B"/>
    <w:rsid w:val="006D5B58"/>
    <w:rsid w:val="006E4E17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1C57"/>
    <w:rsid w:val="00752CD1"/>
    <w:rsid w:val="00755334"/>
    <w:rsid w:val="00756CBE"/>
    <w:rsid w:val="007614A4"/>
    <w:rsid w:val="00761736"/>
    <w:rsid w:val="0077221A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01DA"/>
    <w:rsid w:val="008A25E1"/>
    <w:rsid w:val="008A49EA"/>
    <w:rsid w:val="008A693A"/>
    <w:rsid w:val="008A7D48"/>
    <w:rsid w:val="008B04A9"/>
    <w:rsid w:val="008B1FA5"/>
    <w:rsid w:val="008C3AB3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8F7BE7"/>
    <w:rsid w:val="00900A39"/>
    <w:rsid w:val="00901615"/>
    <w:rsid w:val="00901636"/>
    <w:rsid w:val="009052AA"/>
    <w:rsid w:val="009068E0"/>
    <w:rsid w:val="0091074B"/>
    <w:rsid w:val="00911134"/>
    <w:rsid w:val="009147C7"/>
    <w:rsid w:val="00915C18"/>
    <w:rsid w:val="00915F1D"/>
    <w:rsid w:val="00916598"/>
    <w:rsid w:val="00916C2D"/>
    <w:rsid w:val="00920013"/>
    <w:rsid w:val="009219F8"/>
    <w:rsid w:val="009233A0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564A2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9C5"/>
    <w:rsid w:val="00C01B52"/>
    <w:rsid w:val="00C02C49"/>
    <w:rsid w:val="00C05CBA"/>
    <w:rsid w:val="00C070AE"/>
    <w:rsid w:val="00C112A1"/>
    <w:rsid w:val="00C1397C"/>
    <w:rsid w:val="00C1510E"/>
    <w:rsid w:val="00C16748"/>
    <w:rsid w:val="00C31065"/>
    <w:rsid w:val="00C341F9"/>
    <w:rsid w:val="00C350D3"/>
    <w:rsid w:val="00C41B70"/>
    <w:rsid w:val="00C51F3B"/>
    <w:rsid w:val="00C53BB0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6490"/>
    <w:rsid w:val="00D706BC"/>
    <w:rsid w:val="00D72236"/>
    <w:rsid w:val="00D731D1"/>
    <w:rsid w:val="00D75641"/>
    <w:rsid w:val="00D7658A"/>
    <w:rsid w:val="00D76CAF"/>
    <w:rsid w:val="00D7701C"/>
    <w:rsid w:val="00D80DC1"/>
    <w:rsid w:val="00D873F4"/>
    <w:rsid w:val="00D87693"/>
    <w:rsid w:val="00D878F3"/>
    <w:rsid w:val="00D901EC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31E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CD0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1E00"/>
    <w:rsid w:val="00E652C4"/>
    <w:rsid w:val="00E66E6E"/>
    <w:rsid w:val="00E7206F"/>
    <w:rsid w:val="00E7446B"/>
    <w:rsid w:val="00E753D7"/>
    <w:rsid w:val="00E755DB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7762"/>
    <w:rsid w:val="00EA1696"/>
    <w:rsid w:val="00EA5B72"/>
    <w:rsid w:val="00EA68E4"/>
    <w:rsid w:val="00EB17A8"/>
    <w:rsid w:val="00EB3813"/>
    <w:rsid w:val="00EC29AE"/>
    <w:rsid w:val="00EC728F"/>
    <w:rsid w:val="00ED6301"/>
    <w:rsid w:val="00EE3840"/>
    <w:rsid w:val="00EE6C4E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67D6"/>
    <w:rsid w:val="00F57C56"/>
    <w:rsid w:val="00F63E59"/>
    <w:rsid w:val="00F65CC4"/>
    <w:rsid w:val="00F65D84"/>
    <w:rsid w:val="00F67049"/>
    <w:rsid w:val="00F70E77"/>
    <w:rsid w:val="00F738FE"/>
    <w:rsid w:val="00F75A5C"/>
    <w:rsid w:val="00F858D9"/>
    <w:rsid w:val="00F85C0B"/>
    <w:rsid w:val="00F94EC5"/>
    <w:rsid w:val="00F95E1A"/>
    <w:rsid w:val="00F97BFC"/>
    <w:rsid w:val="00FA3ADA"/>
    <w:rsid w:val="00FA4DA5"/>
    <w:rsid w:val="00FA50C6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  <w:style w:type="paragraph" w:styleId="Revision">
    <w:name w:val="Revision"/>
    <w:hidden/>
    <w:uiPriority w:val="71"/>
    <w:semiHidden/>
    <w:rsid w:val="00185650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cmaster.ca/welcome/campusmap.cf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osf.io/sjd5n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oukhoa@mcmaster.ca" TargetMode="Externa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41C68B-5813-4ED5-9CD9-A066AA236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Paez, Antonio</cp:lastModifiedBy>
  <cp:revision>25</cp:revision>
  <cp:lastPrinted>2022-04-01T03:33:00Z</cp:lastPrinted>
  <dcterms:created xsi:type="dcterms:W3CDTF">2022-04-01T03:10:00Z</dcterms:created>
  <dcterms:modified xsi:type="dcterms:W3CDTF">2022-09-22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